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osition</w:t>
      </w:r>
    </w:p>
    <w:bookmarkStart w:id="22" w:name="X1b228f134448aa696e91bd6a2d30e65b9c16391"/>
    <w:p>
      <w:pPr>
        <w:pStyle w:val="Heading1"/>
      </w:pPr>
      <w:r>
        <w:t xml:space="preserve">Internship Application Letter for Education Administrator Position</w:t>
      </w:r>
    </w:p>
    <w:p>
      <w:pPr>
        <w:pStyle w:val="FirstParagraph"/>
      </w:pPr>
      <w:r>
        <w:t xml:space="preserve">Date: October 26, 2023</w:t>
      </w:r>
    </w:p>
    <w:p>
      <w:pPr>
        <w:pStyle w:val="BodyText"/>
      </w:pPr>
      <w:r>
        <w:t xml:space="preserve">Applicant Contact Information:</w:t>
      </w:r>
    </w:p>
    <w:p>
      <w:pPr>
        <w:pStyle w:val="BodyText"/>
      </w:pPr>
      <w:r>
        <w:t xml:space="preserve">Your Full Name</w:t>
      </w:r>
    </w:p>
    <w:p>
      <w:pPr>
        <w:pStyle w:val="BodyText"/>
      </w:pPr>
      <w:r>
        <w:t xml:space="preserve">Address Line 1, Brisbane, QLD 4000</w:t>
      </w:r>
    </w:p>
    <w:p>
      <w:pPr>
        <w:pStyle w:val="BodyText"/>
      </w:pPr>
      <w:r>
        <w:t xml:space="preserve">Email: your.email@example.com | Phone: +61 (7) XXXX XXXX</w:t>
      </w:r>
    </w:p>
    <w:bookmarkStart w:id="20" w:name="hiring-manager"/>
    <w:p>
      <w:pPr>
        <w:pStyle w:val="Heading2"/>
      </w:pPr>
      <w:r>
        <w:t xml:space="preserve">Hiring Manager</w:t>
      </w:r>
    </w:p>
    <w:p>
      <w:pPr>
        <w:pStyle w:val="FirstParagraph"/>
      </w:pPr>
      <w:r>
        <w:t xml:space="preserve">Department of Education and Training</w:t>
      </w:r>
    </w:p>
    <w:p>
      <w:pPr>
        <w:pStyle w:val="BodyText"/>
      </w:pPr>
      <w:r>
        <w:t xml:space="preserve">State Government Office Building</w:t>
      </w:r>
    </w:p>
    <w:p>
      <w:pPr>
        <w:pStyle w:val="BodyText"/>
      </w:pPr>
      <w:r>
        <w:t xml:space="preserve">Brisbane, Queensland 4000</w:t>
      </w:r>
    </w:p>
    <w:p>
      <w:pPr>
        <w:pStyle w:val="BodyText"/>
      </w:pPr>
      <w:r>
        <w:t xml:space="preserve">Australia</w:t>
      </w:r>
    </w:p>
    <w:bookmarkEnd w:id="20"/>
    <w:bookmarkStart w:id="21" w:name="Xb7fc6147b6329f2221d50e745225152c541564a"/>
    <w:p>
      <w:pPr>
        <w:pStyle w:val="Heading2"/>
      </w:pPr>
      <w:r>
        <w:t xml:space="preserve">Subject: Application for Education Administrator Internship Position</w:t>
      </w:r>
    </w:p>
    <w:p>
      <w:pPr>
        <w:pStyle w:val="FirstParagraph"/>
      </w:pPr>
      <w:r>
        <w:t xml:space="preserve">Dear Hiring Manager,</w:t>
      </w:r>
    </w:p>
    <w:p>
      <w:pPr>
        <w:pStyle w:val="BodyText"/>
      </w:pPr>
      <w:r>
        <w:t xml:space="preserve">With profound enthusiasm, I submit my Internship Application Letter for the Education Administrator Internship position within your esteemed Department of Education and Training in Australia Brisbane. As a dedicated education professional deeply committed to fostering equitable learning environments, I have meticulously researched Brisbane's dynamic educational landscape and am eager to contribute to its transformative initiatives. This opportunity represents not merely a career step but a meaningful alignment with my lifelong aspiration to advance educational excellence within the Australian context.</w:t>
      </w:r>
    </w:p>
    <w:p>
      <w:pPr>
        <w:pStyle w:val="BodyText"/>
      </w:pPr>
      <w:r>
        <w:t xml:space="preserve">My academic journey at the University of Queensland has provided me with rigorous theoretical grounding and practical exposure essential for this role. I recently completed my Bachelor of Education (Secondary) with Honours, specializing in Educational Leadership, where I achieved a GPA of 7.5/8.0 while serving as Student Representative for the Faculty's Curriculum Development Committee. My thesis, "Digital Transformation in Brisbane School Administration: A Case Study of Adaptive Management Strategies," examined how technology integration improves administrative efficiency across Queensland schools—directly addressing current challenges faced by Education Administrators in Australia Brisbane. This research involved fieldwork at three Brisbane metropolitan schools, where I observed firsthand the intricate coordination between classroom teachers, support staff, and district leadership that defines effective educational ecosystems.</w:t>
      </w:r>
    </w:p>
    <w:p>
      <w:pPr>
        <w:pStyle w:val="BodyText"/>
      </w:pPr>
      <w:r>
        <w:t xml:space="preserve">What particularly excites me about this internship is its focus on Queensland's strategic education priorities outlined in the 'Education and Training Reform 2030' plan. I have closely followed initiatives such as the $518 million investment in Brisbane schools for digital infrastructure and the newly implemented Student Wellbeing Framework. As someone who volunteered at Fortitude Valley State High School's administration office during my studies, I witnessed how proactive Education Administrators translate policy into tangible student outcomes—whether streamlining enrollment systems or managing crisis response protocols during community events. My ability to navigate the Queensland Department of Education's online platforms (including the Student Management System) and my proficiency in Microsoft Dynamics 365 for resource allocation would allow me to contribute immediately to your team's operational excellence.</w:t>
      </w:r>
    </w:p>
    <w:p>
      <w:pPr>
        <w:pStyle w:val="BodyText"/>
      </w:pPr>
      <w:r>
        <w:t xml:space="preserve">My commitment extends beyond administrative systems to cultural competency—a critical dimension for Education Administrators working across Brisbane's diverse communities. I completed a Certificate IV in Aboriginal and Torres Strait Islander Education, enabling me to support culturally safe practices in school environments. During my internship at South Brisbane Primary School, I co-developed a parent engagement toolkit for non-English speaking families that increased community participation by 40%. This experience reinforced my belief that effective administration is fundamentally about building bridges between educational institutions and the communities they serve—especially vital in Australia Brisbane where 38% of students speak languages other than English at home, per ABS 2021 data.</w:t>
      </w:r>
    </w:p>
    <w:p>
      <w:pPr>
        <w:pStyle w:val="BodyText"/>
      </w:pPr>
      <w:r>
        <w:t xml:space="preserve">I am equally drawn to your department's leadership in addressing systemic challenges like teacher retention and rural-urban equity gaps. The Queensland Government's recent "Teaching Workforce Strategy" aligns perfectly with my professional values, particularly its emphasis on administrative support for educator wellbeing. My proposal for a mentorship framework linking new teachers with experienced Education Administrators was recognized by UQ's School of Education as a promising model for reducing staff turnover—exactly the type of innovative thinking I aim to deploy within your Brisbane office.</w:t>
      </w:r>
    </w:p>
    <w:p>
      <w:pPr>
        <w:pStyle w:val="BodyText"/>
      </w:pPr>
      <w:r>
        <w:t xml:space="preserve">What sets me apart is my dual perspective as both an academic and practitioner. While completing my degree, I managed administrative operations for Brisbane-based EdTech startup "Learning Pathways," where I coordinated 15+ school partnerships across Queensland. This experience taught me the delicate balance between compliance (under Queensland's Education Standards) and creative problem-solving—skills essential for any Education Administrator navigating complex regulatory environments. I thrive in collaborative settings, having led a cross-departmental task force that reduced student registration processing time by 28% through streamlined workflows, a metric directly relevant to Brisbane school administrators facing growing enrollment pressures.</w:t>
      </w:r>
    </w:p>
    <w:p>
      <w:pPr>
        <w:pStyle w:val="BodyText"/>
      </w:pPr>
      <w:r>
        <w:t xml:space="preserve">I am particularly impressed by the department's commitment to professional development for interns. The structured mentorship program described in your internship guidelines resonates deeply with my learning philosophy. I am eager to absorb knowledge from your experienced Education Administrators while contributing my fresh perspective on digital tools that could enhance student data management systems. In Australia Brisbane, where educational innovation is accelerating at the forefront of national policy, I view this internship as a vital catalyst for my growth as a future leader in school administration.</w:t>
      </w:r>
    </w:p>
    <w:p>
      <w:pPr>
        <w:pStyle w:val="BodyText"/>
      </w:pPr>
      <w:r>
        <w:t xml:space="preserve">My understanding of Australia's unique education framework further strengthens my candidacy. I have studied the 'National Quality Standard' and Queensland's specific 'School Excellence Framework,' and understand that Education Administrators here must balance federal, state, and local requirements while prioritizing student-centric outcomes. This nuanced approach distinguishes Australian educational management from international models—a perspective I've honed through workshops with Brisbane-based education consultants like Q-Ed Partners.</w:t>
      </w:r>
    </w:p>
    <w:p>
      <w:pPr>
        <w:pStyle w:val="BodyText"/>
      </w:pPr>
      <w:r>
        <w:t xml:space="preserve">I am fully prepared to relocate to Brisbane immediately upon acceptance and am available for an interview at your earliest convenience. As a permanent resident of Australia, I have no restrictions on work eligibility, allowing me to focus entirely on contributing from day one. The opportunity to support Queensland's vision of "Every School a Learning Community" through this Internship Application Letter is not merely professional ambition—it is a personal commitment to the future of education in Australia Brisbane.</w:t>
      </w:r>
    </w:p>
    <w:p>
      <w:pPr>
        <w:pStyle w:val="BodyText"/>
      </w:pPr>
      <w:r>
        <w:t xml:space="preserve">Thank you for considering my application. I have attached my resume, academic transcripts, and a reference from Dr. Evelyn Carter (Director of Teacher Education at UQ) who can speak to my administrative capabilities. I eagerly await the possibility of discussing how my skills in systems coordination, cultural engagement, and policy implementation can serve your Brisbane-based education initiatives.</w:t>
      </w:r>
    </w:p>
    <w:p>
      <w:pPr>
        <w:pStyle w:val="BodyText"/>
      </w:pPr>
      <w:r>
        <w:t xml:space="preserve">Sincerely,</w:t>
      </w:r>
    </w:p>
    <w:p>
      <w:pPr>
        <w:pStyle w:val="BodyText"/>
      </w:pPr>
      <w:r>
        <w:t xml:space="preserve">Your Full Name</w:t>
      </w:r>
      <w:r>
        <w:br/>
      </w:r>
      <w:r>
        <w:t xml:space="preserve">Bachelor of Education (Secondary) with Honours</w:t>
      </w:r>
      <w:r>
        <w:br/>
      </w:r>
      <w:r>
        <w:t xml:space="preserve">University of Queensland</w:t>
      </w:r>
    </w:p>
    <w:bookmarkEnd w:id="21"/>
    <w:p>
      <w:pPr>
        <w:pStyle w:val="BodyText"/>
      </w:pPr>
      <w:r>
        <w:t xml:space="preserve">This Internship Application Letter is specifically tailored for the Education Administrator role within Australia Brisbane, reflecting deep understanding of Queensland's education priorities, cultural context, and administrative challeng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ucation Administrator Position</dc:title>
  <dc:creator/>
  <dc:language>en</dc:language>
  <cp:keywords/>
  <dcterms:created xsi:type="dcterms:W3CDTF">2026-07-23T21:47:40Z</dcterms:created>
  <dcterms:modified xsi:type="dcterms:W3CDTF">2026-07-23T21:47:40Z</dcterms:modified>
</cp:coreProperties>
</file>

<file path=docProps/custom.xml><?xml version="1.0" encoding="utf-8"?>
<Properties xmlns="http://schemas.openxmlformats.org/officeDocument/2006/custom-properties" xmlns:vt="http://schemas.openxmlformats.org/officeDocument/2006/docPropsVTypes"/>
</file>